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93C8B" w14:textId="5670AEFB" w:rsidR="007B24DA" w:rsidRDefault="00A40D1B" w:rsidP="00C439AF">
      <w:pPr>
        <w:jc w:val="center"/>
        <w:rPr>
          <w:b/>
          <w:bCs/>
          <w:color w:val="FF0000"/>
          <w:sz w:val="52"/>
          <w:szCs w:val="52"/>
        </w:rPr>
      </w:pPr>
      <w:bookmarkStart w:id="0" w:name="_GoBack"/>
      <w:bookmarkEnd w:id="0"/>
      <w:r>
        <w:rPr>
          <w:b/>
          <w:bCs/>
          <w:color w:val="FF0000"/>
          <w:sz w:val="52"/>
          <w:szCs w:val="52"/>
        </w:rPr>
        <w:t xml:space="preserve">xxxx osaston </w:t>
      </w:r>
      <w:r w:rsidR="006639A9">
        <w:rPr>
          <w:b/>
          <w:bCs/>
          <w:color w:val="FF0000"/>
          <w:sz w:val="52"/>
          <w:szCs w:val="52"/>
        </w:rPr>
        <w:t>k</w:t>
      </w:r>
      <w:r w:rsidR="00C439AF" w:rsidRPr="00C439AF">
        <w:rPr>
          <w:b/>
          <w:bCs/>
          <w:color w:val="FF0000"/>
          <w:sz w:val="52"/>
          <w:szCs w:val="52"/>
        </w:rPr>
        <w:t xml:space="preserve">oronavalmiuden </w:t>
      </w:r>
      <w:r w:rsidR="00C439AF">
        <w:rPr>
          <w:b/>
          <w:bCs/>
          <w:color w:val="FF0000"/>
          <w:sz w:val="52"/>
          <w:szCs w:val="52"/>
        </w:rPr>
        <w:br/>
      </w:r>
      <w:r w:rsidR="00C439AF" w:rsidRPr="00C439AF">
        <w:rPr>
          <w:b/>
          <w:bCs/>
          <w:color w:val="FF0000"/>
          <w:sz w:val="52"/>
          <w:szCs w:val="52"/>
        </w:rPr>
        <w:t>rakenne ja johtaminen</w:t>
      </w:r>
    </w:p>
    <w:p w14:paraId="79E4BD49" w14:textId="5B322E65" w:rsidR="00C439AF" w:rsidRDefault="00C439AF" w:rsidP="00C439AF">
      <w:pPr>
        <w:jc w:val="center"/>
        <w:rPr>
          <w:b/>
          <w:bCs/>
          <w:color w:val="FF0000"/>
          <w:sz w:val="44"/>
          <w:szCs w:val="44"/>
        </w:rPr>
      </w:pPr>
    </w:p>
    <w:p w14:paraId="2F2AB082" w14:textId="46D605F2" w:rsidR="00A40D1B" w:rsidRPr="00A40D1B" w:rsidRDefault="00A40D1B" w:rsidP="00C439AF">
      <w:pPr>
        <w:jc w:val="center"/>
        <w:rPr>
          <w:b/>
          <w:bCs/>
          <w:color w:val="FF0000"/>
          <w:sz w:val="36"/>
          <w:szCs w:val="36"/>
        </w:rPr>
      </w:pPr>
      <w:proofErr w:type="spellStart"/>
      <w:r>
        <w:rPr>
          <w:b/>
          <w:bCs/>
          <w:color w:val="FF0000"/>
          <w:sz w:val="36"/>
          <w:szCs w:val="36"/>
        </w:rPr>
        <w:t>pp.kk.vvvv</w:t>
      </w:r>
      <w:proofErr w:type="spellEnd"/>
    </w:p>
    <w:p w14:paraId="573E8950" w14:textId="77777777" w:rsidR="007B24DA" w:rsidRDefault="00A123B7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5433E14" wp14:editId="7FB127CE">
                <wp:simplePos x="0" y="0"/>
                <wp:positionH relativeFrom="column">
                  <wp:posOffset>6043</wp:posOffset>
                </wp:positionH>
                <wp:positionV relativeFrom="paragraph">
                  <wp:posOffset>48260</wp:posOffset>
                </wp:positionV>
                <wp:extent cx="1166057" cy="420414"/>
                <wp:effectExtent l="0" t="0" r="15240" b="11430"/>
                <wp:wrapNone/>
                <wp:docPr id="11" name="Suorakulmi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057" cy="420414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89A724" w14:textId="77777777" w:rsidR="00A123B7" w:rsidRDefault="00A123B7" w:rsidP="00A123B7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Puheenjohtaja ja hallitus</w:t>
                            </w:r>
                          </w:p>
                          <w:p w14:paraId="6FDDD921" w14:textId="77777777" w:rsidR="00A123B7" w:rsidRDefault="00A123B7" w:rsidP="00A123B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72F5743D" id="Suorakulmio 11" o:spid="_x0000_s1026" style="position:absolute;margin-left:.5pt;margin-top:3.8pt;width:91.8pt;height:33.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" fillcolor="white [3201]" strokecolor="red" strokeweight="1pt">
                <v:textbox>
                  <w:txbxContent>
                    <w:p w:rsidR="00A123B7" w:rsidRDefault="00A123B7" w:rsidP="00A123B7">
                      <w:pPr>
                        <w:jc w:val="center"/>
                      </w:pP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>Puheenjohtaja ja hallitus</w:t>
                      </w:r>
                    </w:p>
                    <w:p w:rsidR="00A123B7" w:rsidRDefault="00A123B7" w:rsidP="00A123B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5269C34" w14:textId="54CF5B97" w:rsidR="007B24DA" w:rsidRDefault="00F03F50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BBD9DFD" wp14:editId="5DD7CD39">
                <wp:simplePos x="0" y="0"/>
                <wp:positionH relativeFrom="margin">
                  <wp:posOffset>-377190</wp:posOffset>
                </wp:positionH>
                <wp:positionV relativeFrom="paragraph">
                  <wp:posOffset>5709920</wp:posOffset>
                </wp:positionV>
                <wp:extent cx="7048500" cy="2316480"/>
                <wp:effectExtent l="0" t="0" r="19050" b="26670"/>
                <wp:wrapNone/>
                <wp:docPr id="1" name="Suorakulmi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0" cy="23164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BBAD2" w14:textId="6D5D50AD" w:rsidR="00A06C73" w:rsidRDefault="00A40D1B" w:rsidP="00A06C73">
                            <w:pPr>
                              <w:rPr>
                                <w:color w:val="000000" w:themeColor="text1"/>
                              </w:rPr>
                            </w:pPr>
                            <w:r w:rsidRPr="00A06C73">
                              <w:rPr>
                                <w:b/>
                                <w:bCs/>
                                <w:color w:val="000000" w:themeColor="text1"/>
                              </w:rPr>
                              <w:t>Osaston operaatio</w:t>
                            </w:r>
                            <w:r w:rsidR="00A06C73" w:rsidRPr="00A06C73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n </w:t>
                            </w:r>
                            <w:r w:rsidRPr="00A06C73">
                              <w:rPr>
                                <w:b/>
                                <w:bCs/>
                                <w:color w:val="000000" w:themeColor="text1"/>
                              </w:rPr>
                              <w:t>johto</w:t>
                            </w:r>
                            <w:r w:rsidRPr="00A06C73">
                              <w:rPr>
                                <w:color w:val="000000" w:themeColor="text1"/>
                              </w:rPr>
                              <w:t xml:space="preserve"> nimeää kaksi henkilöä</w:t>
                            </w:r>
                            <w:r w:rsidR="00A06C73">
                              <w:rPr>
                                <w:color w:val="000000" w:themeColor="text1"/>
                              </w:rPr>
                              <w:t xml:space="preserve"> osastojen tilannekeskukseen</w:t>
                            </w:r>
                            <w:r w:rsidR="00A84D87">
                              <w:rPr>
                                <w:color w:val="000000" w:themeColor="text1"/>
                              </w:rPr>
                              <w:t>. He ovat mukana tässä kaaviossa operaation johtolaatikossa.</w:t>
                            </w:r>
                          </w:p>
                          <w:p w14:paraId="30882CA7" w14:textId="0E9A13A9" w:rsidR="00A06C73" w:rsidRDefault="00A06C73" w:rsidP="00A06C73">
                            <w:pPr>
                              <w:rPr>
                                <w:color w:val="000000" w:themeColor="text1"/>
                              </w:rPr>
                            </w:pPr>
                            <w:r w:rsidRPr="00A06C73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Vapaaehtoisten vastaanotto </w:t>
                            </w:r>
                            <w:r w:rsidRPr="00A06C73">
                              <w:rPr>
                                <w:color w:val="000000" w:themeColor="text1"/>
                              </w:rPr>
                              <w:t>hoitaa uusien j</w:t>
                            </w:r>
                            <w:r>
                              <w:rPr>
                                <w:color w:val="000000" w:themeColor="text1"/>
                              </w:rPr>
                              <w:t>a vanhojen vapaaehtoisten organisointia osastossa</w:t>
                            </w:r>
                          </w:p>
                          <w:p w14:paraId="47F0EDA5" w14:textId="5C726A9B" w:rsidR="00A06C73" w:rsidRDefault="00A06C73" w:rsidP="00A06C73">
                            <w:pPr>
                              <w:rPr>
                                <w:color w:val="000000" w:themeColor="text1"/>
                              </w:rPr>
                            </w:pPr>
                            <w:r w:rsidRPr="00A06C73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Osaston viestintä </w:t>
                            </w:r>
                            <w:r w:rsidR="00A84D87" w:rsidRPr="00A84D87">
                              <w:rPr>
                                <w:color w:val="000000" w:themeColor="text1"/>
                              </w:rPr>
                              <w:t xml:space="preserve">laatii </w:t>
                            </w:r>
                            <w:r w:rsidR="00A84D87">
                              <w:rPr>
                                <w:color w:val="000000" w:themeColor="text1"/>
                              </w:rPr>
                              <w:t>tiedotteet jäsenille ja vastaa osastolle tuleviin viesteihin yhdessä vapaaehtoi</w:t>
                            </w:r>
                            <w:r w:rsidR="00FC4D80">
                              <w:rPr>
                                <w:color w:val="000000" w:themeColor="text1"/>
                              </w:rPr>
                              <w:t>s</w:t>
                            </w:r>
                            <w:r w:rsidR="00A84D87">
                              <w:rPr>
                                <w:color w:val="000000" w:themeColor="text1"/>
                              </w:rPr>
                              <w:t>ten vastaanoton kanssa</w:t>
                            </w:r>
                          </w:p>
                          <w:p w14:paraId="33FD21AE" w14:textId="2E4133FD" w:rsidR="00A84D87" w:rsidRDefault="00A84D87" w:rsidP="00A06C73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Vapaaehtoisten ryhmän johtaja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pitää huolta, että vapaaehtoiset ovat terveitä, varustettuja ja perehdytettyjä. </w:t>
                            </w:r>
                          </w:p>
                          <w:p w14:paraId="16743E9D" w14:textId="0492CE60" w:rsidR="00A84D87" w:rsidRDefault="00A84D87" w:rsidP="00A06C73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AF25718" w14:textId="77777777" w:rsidR="00FC4D80" w:rsidRDefault="00A84D87" w:rsidP="00A06C73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Kaikessa toiminnassa noudatetaan SPR:n koronatoiminnanohjeistusta. </w:t>
                            </w:r>
                            <w:r w:rsidR="00FC4D80">
                              <w:rPr>
                                <w:color w:val="000000" w:themeColor="text1"/>
                              </w:rPr>
                              <w:t>yllä mainittujen avainhenkilöiden yhteystiedot toimitetaan sähköpostilla osoitteeseen:</w:t>
                            </w:r>
                          </w:p>
                          <w:p w14:paraId="15CF31A4" w14:textId="3D40DE38" w:rsidR="00F03F50" w:rsidRDefault="00F70F68" w:rsidP="00A06C73">
                            <w:pPr>
                              <w:rPr>
                                <w:color w:val="000000" w:themeColor="text1"/>
                              </w:rPr>
                            </w:pPr>
                            <w:hyperlink r:id="rId9" w:history="1">
                              <w:r w:rsidR="00FC4D80" w:rsidRPr="00723C04">
                                <w:rPr>
                                  <w:rStyle w:val="Hyperlink"/>
                                </w:rPr>
                                <w:t>asiointiapu.helsinki@redcross.fi</w:t>
                              </w:r>
                            </w:hyperlink>
                            <w:r w:rsidR="00FC4D80">
                              <w:rPr>
                                <w:color w:val="000000" w:themeColor="text1"/>
                              </w:rPr>
                              <w:t xml:space="preserve"> (tehtävä, nimet, sähköposti, puhelin numero)</w:t>
                            </w:r>
                          </w:p>
                          <w:p w14:paraId="122C19AC" w14:textId="77777777" w:rsidR="00FC4D80" w:rsidRDefault="00FC4D80" w:rsidP="00A06C73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F03FB57" w14:textId="272C2B40" w:rsidR="00A84D87" w:rsidRPr="00F03F50" w:rsidRDefault="00A84D87" w:rsidP="00F03F50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F03F50">
                              <w:rPr>
                                <w:b/>
                                <w:bCs/>
                                <w:color w:val="000000" w:themeColor="text1"/>
                              </w:rPr>
                              <w:t>TÄTÄ DOKUMENTTIA EI JAETA ULOSPÄIN</w:t>
                            </w:r>
                            <w:r w:rsidR="00F03F50" w:rsidRPr="00F03F50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SE ON AINOASTAAN </w:t>
                            </w:r>
                            <w:r w:rsidR="00F03F50">
                              <w:rPr>
                                <w:b/>
                                <w:bCs/>
                                <w:color w:val="000000" w:themeColor="text1"/>
                              </w:rPr>
                              <w:t>H</w:t>
                            </w:r>
                            <w:r w:rsidR="00FC4D80">
                              <w:rPr>
                                <w:b/>
                                <w:bCs/>
                                <w:color w:val="000000" w:themeColor="text1"/>
                              </w:rPr>
                              <w:t>ELSINGIN</w:t>
                            </w:r>
                            <w:r w:rsidR="00F03F50" w:rsidRPr="00F03F50">
                              <w:rPr>
                                <w:b/>
                                <w:bCs/>
                                <w:color w:val="000000" w:themeColor="text1"/>
                              </w:rPr>
                              <w:t>TILANNEKESKUKSEN KÄYTTÖÖN</w:t>
                            </w:r>
                          </w:p>
                          <w:p w14:paraId="600B6756" w14:textId="77777777" w:rsidR="00A06C73" w:rsidRPr="00A06C73" w:rsidRDefault="00A06C73" w:rsidP="00A06C73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3D90D4E2" w14:textId="2585F1D8" w:rsidR="00A40D1B" w:rsidRPr="00A06C73" w:rsidRDefault="00A06C73" w:rsidP="00A06C73">
                            <w:pPr>
                              <w:rPr>
                                <w:color w:val="000000" w:themeColor="text1"/>
                              </w:rPr>
                            </w:pPr>
                            <w:r w:rsidRPr="00A06C73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7BBD9DFD" id="Suorakulmio 1" o:spid="_x0000_s1027" style="position:absolute;margin-left:-29.7pt;margin-top:449.6pt;width:555pt;height:182.4pt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" fillcolor="white [3212]" strokecolor="black [3213]" strokeweight="1pt">
                <v:textbox>
                  <w:txbxContent>
                    <w:p w14:paraId="1E9BBAD2" w14:textId="6D5D50AD" w:rsidR="00A06C73" w:rsidRDefault="00A40D1B" w:rsidP="00A06C73">
                      <w:pPr>
                        <w:rPr>
                          <w:color w:val="000000" w:themeColor="text1"/>
                        </w:rPr>
                      </w:pPr>
                      <w:r w:rsidRPr="00A06C73">
                        <w:rPr>
                          <w:b/>
                          <w:bCs/>
                          <w:color w:val="000000" w:themeColor="text1"/>
                        </w:rPr>
                        <w:t>Osaston operaatio</w:t>
                      </w:r>
                      <w:r w:rsidR="00A06C73" w:rsidRPr="00A06C73">
                        <w:rPr>
                          <w:b/>
                          <w:bCs/>
                          <w:color w:val="000000" w:themeColor="text1"/>
                        </w:rPr>
                        <w:t xml:space="preserve">n </w:t>
                      </w:r>
                      <w:r w:rsidRPr="00A06C73">
                        <w:rPr>
                          <w:b/>
                          <w:bCs/>
                          <w:color w:val="000000" w:themeColor="text1"/>
                        </w:rPr>
                        <w:t>johto</w:t>
                      </w:r>
                      <w:r w:rsidRPr="00A06C73">
                        <w:rPr>
                          <w:color w:val="000000" w:themeColor="text1"/>
                        </w:rPr>
                        <w:t xml:space="preserve"> nimeää kaksi henkilöä</w:t>
                      </w:r>
                      <w:r w:rsidR="00A06C73">
                        <w:rPr>
                          <w:color w:val="000000" w:themeColor="text1"/>
                        </w:rPr>
                        <w:t xml:space="preserve"> osastojen tilannekeskukseen</w:t>
                      </w:r>
                      <w:r w:rsidR="00A84D87">
                        <w:rPr>
                          <w:color w:val="000000" w:themeColor="text1"/>
                        </w:rPr>
                        <w:t>. He ovat mukana tässä kaaviossa operaation johtolaatikossa.</w:t>
                      </w:r>
                    </w:p>
                    <w:p w14:paraId="30882CA7" w14:textId="0E9A13A9" w:rsidR="00A06C73" w:rsidRDefault="00A06C73" w:rsidP="00A06C73">
                      <w:pPr>
                        <w:rPr>
                          <w:color w:val="000000" w:themeColor="text1"/>
                        </w:rPr>
                      </w:pPr>
                      <w:r w:rsidRPr="00A06C73">
                        <w:rPr>
                          <w:b/>
                          <w:bCs/>
                          <w:color w:val="000000" w:themeColor="text1"/>
                        </w:rPr>
                        <w:t xml:space="preserve">Vapaaehtoisten vastaanotto </w:t>
                      </w:r>
                      <w:r w:rsidRPr="00A06C73">
                        <w:rPr>
                          <w:color w:val="000000" w:themeColor="text1"/>
                        </w:rPr>
                        <w:t>hoitaa uusien j</w:t>
                      </w:r>
                      <w:r>
                        <w:rPr>
                          <w:color w:val="000000" w:themeColor="text1"/>
                        </w:rPr>
                        <w:t>a vanhojen vapaaehtoisten organisointia osastossa</w:t>
                      </w:r>
                    </w:p>
                    <w:p w14:paraId="47F0EDA5" w14:textId="5C726A9B" w:rsidR="00A06C73" w:rsidRDefault="00A06C73" w:rsidP="00A06C73">
                      <w:pPr>
                        <w:rPr>
                          <w:color w:val="000000" w:themeColor="text1"/>
                        </w:rPr>
                      </w:pPr>
                      <w:r w:rsidRPr="00A06C73">
                        <w:rPr>
                          <w:b/>
                          <w:bCs/>
                          <w:color w:val="000000" w:themeColor="text1"/>
                        </w:rPr>
                        <w:t xml:space="preserve">Osaston viestintä </w:t>
                      </w:r>
                      <w:r w:rsidR="00A84D87" w:rsidRPr="00A84D87">
                        <w:rPr>
                          <w:color w:val="000000" w:themeColor="text1"/>
                        </w:rPr>
                        <w:t xml:space="preserve">laatii </w:t>
                      </w:r>
                      <w:r w:rsidR="00A84D87">
                        <w:rPr>
                          <w:color w:val="000000" w:themeColor="text1"/>
                        </w:rPr>
                        <w:t>tiedotteet jäsenille ja vastaa osastolle tuleviin viesteihin yhdessä vapaaehtoi</w:t>
                      </w:r>
                      <w:r w:rsidR="00FC4D80">
                        <w:rPr>
                          <w:color w:val="000000" w:themeColor="text1"/>
                        </w:rPr>
                        <w:t>s</w:t>
                      </w:r>
                      <w:r w:rsidR="00A84D87">
                        <w:rPr>
                          <w:color w:val="000000" w:themeColor="text1"/>
                        </w:rPr>
                        <w:t>ten vastaanoton kanssa</w:t>
                      </w:r>
                    </w:p>
                    <w:p w14:paraId="33FD21AE" w14:textId="2E4133FD" w:rsidR="00A84D87" w:rsidRDefault="00A84D87" w:rsidP="00A06C73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 xml:space="preserve">Vapaaehtoisten ryhmän johtaja </w:t>
                      </w:r>
                      <w:r>
                        <w:rPr>
                          <w:color w:val="000000" w:themeColor="text1"/>
                        </w:rPr>
                        <w:t xml:space="preserve">pitää huolta, että vapaaehtoiset ovat terveitä, varustettuja ja perehdytettyjä. </w:t>
                      </w:r>
                    </w:p>
                    <w:p w14:paraId="16743E9D" w14:textId="0492CE60" w:rsidR="00A84D87" w:rsidRDefault="00A84D87" w:rsidP="00A06C73">
                      <w:pPr>
                        <w:rPr>
                          <w:color w:val="000000" w:themeColor="text1"/>
                        </w:rPr>
                      </w:pPr>
                    </w:p>
                    <w:p w14:paraId="0AF25718" w14:textId="77777777" w:rsidR="00FC4D80" w:rsidRDefault="00A84D87" w:rsidP="00A06C73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Kaikessa toiminnassa noudatetaan SPR:n koronatoiminnanohjeistusta. </w:t>
                      </w:r>
                      <w:r w:rsidR="00FC4D80">
                        <w:rPr>
                          <w:color w:val="000000" w:themeColor="text1"/>
                        </w:rPr>
                        <w:t>yllä mainittujen avainhenkilöiden yhteystiedot toimitetaan sähköpostilla osoitteeseen:</w:t>
                      </w:r>
                    </w:p>
                    <w:p w14:paraId="15CF31A4" w14:textId="3D40DE38" w:rsidR="00F03F50" w:rsidRDefault="00FC4D80" w:rsidP="00A06C73">
                      <w:pPr>
                        <w:rPr>
                          <w:color w:val="000000" w:themeColor="text1"/>
                        </w:rPr>
                      </w:pPr>
                      <w:hyperlink r:id="rId10" w:history="1">
                        <w:r w:rsidRPr="00723C04">
                          <w:rPr>
                            <w:rStyle w:val="Hyperlinkki"/>
                          </w:rPr>
                          <w:t>asiointiapu.helsinki@redcross.fi</w:t>
                        </w:r>
                      </w:hyperlink>
                      <w:r>
                        <w:rPr>
                          <w:color w:val="000000" w:themeColor="text1"/>
                        </w:rPr>
                        <w:t xml:space="preserve"> (tehtävä, nimet, sähköposti, puhelin numero)</w:t>
                      </w:r>
                    </w:p>
                    <w:p w14:paraId="122C19AC" w14:textId="77777777" w:rsidR="00FC4D80" w:rsidRDefault="00FC4D80" w:rsidP="00A06C73">
                      <w:pPr>
                        <w:rPr>
                          <w:color w:val="000000" w:themeColor="text1"/>
                        </w:rPr>
                      </w:pPr>
                    </w:p>
                    <w:p w14:paraId="0F03FB57" w14:textId="272C2B40" w:rsidR="00A84D87" w:rsidRPr="00F03F50" w:rsidRDefault="00A84D87" w:rsidP="00F03F50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F03F50">
                        <w:rPr>
                          <w:b/>
                          <w:bCs/>
                          <w:color w:val="000000" w:themeColor="text1"/>
                        </w:rPr>
                        <w:t>TÄTÄ DOKUMENTTIA EI JAETA ULOSPÄIN</w:t>
                      </w:r>
                      <w:r w:rsidR="00F03F50" w:rsidRPr="00F03F50">
                        <w:rPr>
                          <w:b/>
                          <w:bCs/>
                          <w:color w:val="000000" w:themeColor="text1"/>
                        </w:rPr>
                        <w:t xml:space="preserve"> SE ON AINOASTAAN </w:t>
                      </w:r>
                      <w:r w:rsidR="00F03F50">
                        <w:rPr>
                          <w:b/>
                          <w:bCs/>
                          <w:color w:val="000000" w:themeColor="text1"/>
                        </w:rPr>
                        <w:t>H</w:t>
                      </w:r>
                      <w:r w:rsidR="00FC4D80">
                        <w:rPr>
                          <w:b/>
                          <w:bCs/>
                          <w:color w:val="000000" w:themeColor="text1"/>
                        </w:rPr>
                        <w:t>ELSINGIN</w:t>
                      </w:r>
                      <w:r w:rsidR="00F03F50" w:rsidRPr="00F03F50">
                        <w:rPr>
                          <w:b/>
                          <w:bCs/>
                          <w:color w:val="000000" w:themeColor="text1"/>
                        </w:rPr>
                        <w:t>TILANNEKESKUKSEN KÄYTTÖÖN</w:t>
                      </w:r>
                    </w:p>
                    <w:p w14:paraId="600B6756" w14:textId="77777777" w:rsidR="00A06C73" w:rsidRPr="00A06C73" w:rsidRDefault="00A06C73" w:rsidP="00A06C73">
                      <w:pPr>
                        <w:rPr>
                          <w:color w:val="000000" w:themeColor="text1"/>
                        </w:rPr>
                      </w:pPr>
                    </w:p>
                    <w:p w14:paraId="3D90D4E2" w14:textId="2585F1D8" w:rsidR="00A40D1B" w:rsidRPr="00A06C73" w:rsidRDefault="00A06C73" w:rsidP="00A06C73">
                      <w:pPr>
                        <w:rPr>
                          <w:color w:val="000000" w:themeColor="text1"/>
                        </w:rPr>
                      </w:pPr>
                      <w:r w:rsidRPr="00A06C73">
                        <w:rPr>
                          <w:color w:val="000000" w:themeColor="text1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D07B3E0" wp14:editId="260343B2">
                <wp:simplePos x="0" y="0"/>
                <wp:positionH relativeFrom="column">
                  <wp:posOffset>106680</wp:posOffset>
                </wp:positionH>
                <wp:positionV relativeFrom="paragraph">
                  <wp:posOffset>1991360</wp:posOffset>
                </wp:positionV>
                <wp:extent cx="156210" cy="842010"/>
                <wp:effectExtent l="38100" t="0" r="34290" b="53340"/>
                <wp:wrapNone/>
                <wp:docPr id="40" name="Suora nuoliyhdysviiva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6210" cy="8420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74BF8E9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uora nuoliyhdysviiva 40" o:spid="_x0000_s1026" type="#_x0000_t32" style="position:absolute;margin-left:8.4pt;margin-top:156.8pt;width:12.3pt;height:66.3pt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" strokecolor="red" strokeweight="1.5pt">
                <v:stroke endarrow="block" joinstyle="miter"/>
              </v:shape>
            </w:pict>
          </mc:Fallback>
        </mc:AlternateContent>
      </w:r>
      <w:r w:rsidR="00A84D87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A837ABF" wp14:editId="33C5E8B9">
                <wp:simplePos x="0" y="0"/>
                <wp:positionH relativeFrom="column">
                  <wp:posOffset>1174751</wp:posOffset>
                </wp:positionH>
                <wp:positionV relativeFrom="paragraph">
                  <wp:posOffset>106681</wp:posOffset>
                </wp:positionV>
                <wp:extent cx="535940" cy="452120"/>
                <wp:effectExtent l="0" t="0" r="35560" b="24130"/>
                <wp:wrapNone/>
                <wp:docPr id="15" name="Suora yhdysviiva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5940" cy="45212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A6826EF" id="Suora yhdysviiva 15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5pt,8.4pt" to="134.7pt,4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" strokecolor="red" strokeweight="1.5pt">
                <v:stroke dashstyle="3 1" joinstyle="miter"/>
              </v:line>
            </w:pict>
          </mc:Fallback>
        </mc:AlternateContent>
      </w:r>
      <w:r w:rsidR="00A84D8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2F946" wp14:editId="1F91D55E">
                <wp:simplePos x="0" y="0"/>
                <wp:positionH relativeFrom="column">
                  <wp:posOffset>1731010</wp:posOffset>
                </wp:positionH>
                <wp:positionV relativeFrom="paragraph">
                  <wp:posOffset>566420</wp:posOffset>
                </wp:positionV>
                <wp:extent cx="2185670" cy="820420"/>
                <wp:effectExtent l="0" t="0" r="24130" b="17780"/>
                <wp:wrapNone/>
                <wp:docPr id="2" name="Suorakulmi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5670" cy="820420"/>
                        </a:xfrm>
                        <a:prstGeom prst="rect">
                          <a:avLst/>
                        </a:prstGeom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6EB60B" w14:textId="7BF0ADC9" w:rsidR="00A40D1B" w:rsidRPr="00A40D1B" w:rsidRDefault="00A40D1B" w:rsidP="007B24D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A40D1B">
                              <w:rPr>
                                <w:b/>
                                <w:bCs/>
                                <w:color w:val="FF0000"/>
                              </w:rPr>
                              <w:t>nimi</w:t>
                            </w:r>
                            <w:r w:rsidR="00A84D87">
                              <w:rPr>
                                <w:b/>
                                <w:bCs/>
                                <w:color w:val="FF0000"/>
                              </w:rPr>
                              <w:t xml:space="preserve"> (</w:t>
                            </w:r>
                            <w:proofErr w:type="spellStart"/>
                            <w:r w:rsidR="00A84D87">
                              <w:rPr>
                                <w:b/>
                                <w:bCs/>
                                <w:color w:val="FF0000"/>
                              </w:rPr>
                              <w:t>tk</w:t>
                            </w:r>
                            <w:proofErr w:type="spellEnd"/>
                            <w:r w:rsidR="00A84D87">
                              <w:rPr>
                                <w:b/>
                                <w:bCs/>
                                <w:color w:val="FF0000"/>
                              </w:rPr>
                              <w:t>)</w:t>
                            </w:r>
                            <w:r w:rsidRPr="00A40D1B">
                              <w:rPr>
                                <w:b/>
                                <w:bCs/>
                                <w:color w:val="FF0000"/>
                              </w:rPr>
                              <w:t>, nimi, nimi</w:t>
                            </w:r>
                            <w:r w:rsidR="00A84D87">
                              <w:rPr>
                                <w:b/>
                                <w:bCs/>
                                <w:color w:val="FF0000"/>
                              </w:rPr>
                              <w:t xml:space="preserve"> (</w:t>
                            </w:r>
                            <w:proofErr w:type="spellStart"/>
                            <w:r w:rsidR="00A84D87">
                              <w:rPr>
                                <w:b/>
                                <w:bCs/>
                                <w:color w:val="FF0000"/>
                              </w:rPr>
                              <w:t>tk</w:t>
                            </w:r>
                            <w:proofErr w:type="spellEnd"/>
                            <w:r w:rsidR="00A84D87">
                              <w:rPr>
                                <w:b/>
                                <w:bCs/>
                                <w:color w:val="FF0000"/>
                              </w:rPr>
                              <w:t>), nimi</w:t>
                            </w:r>
                          </w:p>
                          <w:p w14:paraId="0D528C89" w14:textId="57159E82" w:rsidR="007B24DA" w:rsidRDefault="00A40D1B" w:rsidP="007B24DA">
                            <w:pPr>
                              <w:jc w:val="center"/>
                            </w:pPr>
                            <w:r w:rsidRPr="00A84D8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Osaston operaation johto </w:t>
                            </w:r>
                            <w:r w:rsidR="007B24DA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BE2F946" id="Suorakulmio 2" o:spid="_x0000_s1028" style="position:absolute;margin-left:136.3pt;margin-top:44.6pt;width:172.1pt;height:64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" fillcolor="white [3201]" strokecolor="red" strokeweight="2pt">
                <v:textbox>
                  <w:txbxContent>
                    <w:p w14:paraId="736EB60B" w14:textId="7BF0ADC9" w:rsidR="00A40D1B" w:rsidRPr="00A40D1B" w:rsidRDefault="00A40D1B" w:rsidP="007B24DA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 w:rsidRPr="00A40D1B">
                        <w:rPr>
                          <w:b/>
                          <w:bCs/>
                          <w:color w:val="FF0000"/>
                        </w:rPr>
                        <w:t>nimi</w:t>
                      </w:r>
                      <w:r w:rsidR="00A84D87">
                        <w:rPr>
                          <w:b/>
                          <w:bCs/>
                          <w:color w:val="FF0000"/>
                        </w:rPr>
                        <w:t xml:space="preserve"> (tk)</w:t>
                      </w:r>
                      <w:r w:rsidRPr="00A40D1B">
                        <w:rPr>
                          <w:b/>
                          <w:bCs/>
                          <w:color w:val="FF0000"/>
                        </w:rPr>
                        <w:t>, nimi, nimi</w:t>
                      </w:r>
                      <w:r w:rsidR="00A84D87">
                        <w:rPr>
                          <w:b/>
                          <w:bCs/>
                          <w:color w:val="FF0000"/>
                        </w:rPr>
                        <w:t xml:space="preserve"> (tk), nimi</w:t>
                      </w:r>
                    </w:p>
                    <w:p w14:paraId="0D528C89" w14:textId="57159E82" w:rsidR="007B24DA" w:rsidRDefault="00A40D1B" w:rsidP="007B24DA">
                      <w:pPr>
                        <w:jc w:val="center"/>
                      </w:pPr>
                      <w:r w:rsidRPr="00A84D87">
                        <w:rPr>
                          <w:b/>
                          <w:bCs/>
                          <w:sz w:val="28"/>
                          <w:szCs w:val="28"/>
                        </w:rPr>
                        <w:t xml:space="preserve">Osaston operaation johto </w:t>
                      </w:r>
                      <w:r w:rsidR="007B24DA"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="00A84D8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F0EDF2" wp14:editId="1A2D9490">
                <wp:simplePos x="0" y="0"/>
                <wp:positionH relativeFrom="column">
                  <wp:posOffset>-278130</wp:posOffset>
                </wp:positionH>
                <wp:positionV relativeFrom="paragraph">
                  <wp:posOffset>1709420</wp:posOffset>
                </wp:positionV>
                <wp:extent cx="1407795" cy="251460"/>
                <wp:effectExtent l="0" t="0" r="20955" b="15240"/>
                <wp:wrapNone/>
                <wp:docPr id="3" name="Suorakulmi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7795" cy="25146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B00D1F" w14:textId="53D659B0" w:rsidR="008404D6" w:rsidRPr="009B2C1A" w:rsidRDefault="008404D6" w:rsidP="008404D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1F0EDF2" id="Suorakulmio 3" o:spid="_x0000_s1029" style="position:absolute;margin-left:-21.9pt;margin-top:134.6pt;width:110.85pt;height:19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" fillcolor="white [3201]" strokecolor="red" strokeweight="1pt">
                <v:textbox>
                  <w:txbxContent>
                    <w:p w14:paraId="65B00D1F" w14:textId="53D659B0" w:rsidR="008404D6" w:rsidRPr="009B2C1A" w:rsidRDefault="008404D6" w:rsidP="008404D6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C73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626E76E" wp14:editId="67E04AAD">
                <wp:simplePos x="0" y="0"/>
                <wp:positionH relativeFrom="column">
                  <wp:posOffset>-339090</wp:posOffset>
                </wp:positionH>
                <wp:positionV relativeFrom="paragraph">
                  <wp:posOffset>3103880</wp:posOffset>
                </wp:positionV>
                <wp:extent cx="1252220" cy="1188720"/>
                <wp:effectExtent l="0" t="0" r="24130" b="11430"/>
                <wp:wrapNone/>
                <wp:docPr id="25" name="Suorakulmi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220" cy="118872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D059EA" w14:textId="6A7371F8" w:rsidR="00583C12" w:rsidRPr="008404D6" w:rsidRDefault="006639A9" w:rsidP="00583C12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  <w:r w:rsidR="00583C12">
                              <w:rPr>
                                <w:sz w:val="20"/>
                                <w:szCs w:val="20"/>
                              </w:rPr>
                              <w:softHyphen/>
                              <w:t xml:space="preserve">-10 </w:t>
                            </w:r>
                            <w:r w:rsidR="00583C12" w:rsidRPr="00583C12">
                              <w:rPr>
                                <w:sz w:val="18"/>
                                <w:szCs w:val="18"/>
                              </w:rPr>
                              <w:t>vapaaehtoista</w:t>
                            </w:r>
                          </w:p>
                          <w:p w14:paraId="351638F4" w14:textId="77777777" w:rsidR="00583C12" w:rsidRPr="008404D6" w:rsidRDefault="00583C12" w:rsidP="00583C12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626E76E" id="Suorakulmio 25" o:spid="_x0000_s1030" style="position:absolute;margin-left:-26.7pt;margin-top:244.4pt;width:98.6pt;height:93.6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" fillcolor="white [3201]" strokecolor="red" strokeweight="1pt">
                <v:textbox>
                  <w:txbxContent>
                    <w:p w14:paraId="55D059EA" w14:textId="6A7371F8" w:rsidR="00583C12" w:rsidRPr="008404D6" w:rsidRDefault="006639A9" w:rsidP="00583C12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5</w:t>
                      </w:r>
                      <w:r w:rsidR="00583C12">
                        <w:rPr>
                          <w:sz w:val="20"/>
                          <w:szCs w:val="20"/>
                        </w:rPr>
                        <w:softHyphen/>
                        <w:t xml:space="preserve">-10 </w:t>
                      </w:r>
                      <w:r w:rsidR="00583C12" w:rsidRPr="00583C12">
                        <w:rPr>
                          <w:sz w:val="18"/>
                          <w:szCs w:val="18"/>
                        </w:rPr>
                        <w:t>vapaaehtoista</w:t>
                      </w:r>
                    </w:p>
                    <w:p w14:paraId="351638F4" w14:textId="77777777" w:rsidR="00583C12" w:rsidRPr="008404D6" w:rsidRDefault="00583C12" w:rsidP="00583C12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C73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FCAE0D1" wp14:editId="7A3CD140">
                <wp:simplePos x="0" y="0"/>
                <wp:positionH relativeFrom="column">
                  <wp:posOffset>5292090</wp:posOffset>
                </wp:positionH>
                <wp:positionV relativeFrom="paragraph">
                  <wp:posOffset>3119120</wp:posOffset>
                </wp:positionV>
                <wp:extent cx="1252220" cy="1188720"/>
                <wp:effectExtent l="0" t="0" r="24130" b="11430"/>
                <wp:wrapNone/>
                <wp:docPr id="53" name="Suorakulmio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220" cy="118872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D34B71" w14:textId="77777777" w:rsidR="00A06C73" w:rsidRPr="008404D6" w:rsidRDefault="00A06C73" w:rsidP="00A06C7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softHyphen/>
                              <w:t xml:space="preserve">-10 </w:t>
                            </w:r>
                            <w:r w:rsidRPr="00583C12">
                              <w:rPr>
                                <w:sz w:val="18"/>
                                <w:szCs w:val="18"/>
                              </w:rPr>
                              <w:t>vapaaehtoista</w:t>
                            </w:r>
                          </w:p>
                          <w:p w14:paraId="570212E7" w14:textId="77777777" w:rsidR="00A06C73" w:rsidRPr="008404D6" w:rsidRDefault="00A06C73" w:rsidP="00A06C7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FCAE0D1" id="Suorakulmio 53" o:spid="_x0000_s1031" style="position:absolute;margin-left:416.7pt;margin-top:245.6pt;width:98.6pt;height:93.6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" fillcolor="white [3201]" strokecolor="red" strokeweight="1pt">
                <v:textbox>
                  <w:txbxContent>
                    <w:p w14:paraId="3AD34B71" w14:textId="77777777" w:rsidR="00A06C73" w:rsidRPr="008404D6" w:rsidRDefault="00A06C73" w:rsidP="00A06C7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5</w:t>
                      </w:r>
                      <w:r>
                        <w:rPr>
                          <w:sz w:val="20"/>
                          <w:szCs w:val="20"/>
                        </w:rPr>
                        <w:softHyphen/>
                        <w:t xml:space="preserve">-10 </w:t>
                      </w:r>
                      <w:r w:rsidRPr="00583C12">
                        <w:rPr>
                          <w:sz w:val="18"/>
                          <w:szCs w:val="18"/>
                        </w:rPr>
                        <w:t>vapaaehtoista</w:t>
                      </w:r>
                    </w:p>
                    <w:p w14:paraId="570212E7" w14:textId="77777777" w:rsidR="00A06C73" w:rsidRPr="008404D6" w:rsidRDefault="00A06C73" w:rsidP="00A06C7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C73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C18E746" wp14:editId="68CF8145">
                <wp:simplePos x="0" y="0"/>
                <wp:positionH relativeFrom="column">
                  <wp:posOffset>5301615</wp:posOffset>
                </wp:positionH>
                <wp:positionV relativeFrom="paragraph">
                  <wp:posOffset>2844800</wp:posOffset>
                </wp:positionV>
                <wp:extent cx="1252220" cy="259080"/>
                <wp:effectExtent l="0" t="0" r="24130" b="26670"/>
                <wp:wrapNone/>
                <wp:docPr id="50" name="Suorakulmio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220" cy="25908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DA09D6" w14:textId="77777777" w:rsidR="00A06C73" w:rsidRPr="008404D6" w:rsidRDefault="00A06C73" w:rsidP="00A06C7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arajohtaja</w:t>
                            </w:r>
                          </w:p>
                          <w:p w14:paraId="20B82139" w14:textId="77777777" w:rsidR="00A06C73" w:rsidRPr="008404D6" w:rsidRDefault="00A06C73" w:rsidP="00A06C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C18E746" id="Suorakulmio 50" o:spid="_x0000_s1032" style="position:absolute;margin-left:417.45pt;margin-top:224pt;width:98.6pt;height:20.4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" fillcolor="white [3201]" strokecolor="red" strokeweight="1pt">
                <v:textbox>
                  <w:txbxContent>
                    <w:p w14:paraId="2DDA09D6" w14:textId="77777777" w:rsidR="00A06C73" w:rsidRPr="008404D6" w:rsidRDefault="00A06C73" w:rsidP="00A06C7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arajohtaja</w:t>
                      </w:r>
                    </w:p>
                    <w:p w14:paraId="20B82139" w14:textId="77777777" w:rsidR="00A06C73" w:rsidRPr="008404D6" w:rsidRDefault="00A06C73" w:rsidP="00A06C7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C73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3287D129" wp14:editId="46D77DE9">
                <wp:simplePos x="0" y="0"/>
                <wp:positionH relativeFrom="column">
                  <wp:posOffset>1398270</wp:posOffset>
                </wp:positionH>
                <wp:positionV relativeFrom="paragraph">
                  <wp:posOffset>3149600</wp:posOffset>
                </wp:positionV>
                <wp:extent cx="1252220" cy="1188720"/>
                <wp:effectExtent l="0" t="0" r="24130" b="11430"/>
                <wp:wrapNone/>
                <wp:docPr id="51" name="Suorakulmio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220" cy="118872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349964" w14:textId="77777777" w:rsidR="00A06C73" w:rsidRPr="008404D6" w:rsidRDefault="00A06C73" w:rsidP="00A06C7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softHyphen/>
                              <w:t xml:space="preserve">-10 </w:t>
                            </w:r>
                            <w:r w:rsidRPr="00583C12">
                              <w:rPr>
                                <w:sz w:val="18"/>
                                <w:szCs w:val="18"/>
                              </w:rPr>
                              <w:t>vapaaehtoista</w:t>
                            </w:r>
                          </w:p>
                          <w:p w14:paraId="30ED7CA0" w14:textId="77777777" w:rsidR="00A06C73" w:rsidRPr="008404D6" w:rsidRDefault="00A06C73" w:rsidP="00A06C7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287D129" id="Suorakulmio 51" o:spid="_x0000_s1033" style="position:absolute;margin-left:110.1pt;margin-top:248pt;width:98.6pt;height:93.6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" fillcolor="white [3201]" strokecolor="red" strokeweight="1pt">
                <v:textbox>
                  <w:txbxContent>
                    <w:p w14:paraId="44349964" w14:textId="77777777" w:rsidR="00A06C73" w:rsidRPr="008404D6" w:rsidRDefault="00A06C73" w:rsidP="00A06C7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5</w:t>
                      </w:r>
                      <w:r>
                        <w:rPr>
                          <w:sz w:val="20"/>
                          <w:szCs w:val="20"/>
                        </w:rPr>
                        <w:softHyphen/>
                        <w:t xml:space="preserve">-10 </w:t>
                      </w:r>
                      <w:r w:rsidRPr="00583C12">
                        <w:rPr>
                          <w:sz w:val="18"/>
                          <w:szCs w:val="18"/>
                        </w:rPr>
                        <w:t>vapaaehtoista</w:t>
                      </w:r>
                    </w:p>
                    <w:p w14:paraId="30ED7CA0" w14:textId="77777777" w:rsidR="00A06C73" w:rsidRPr="008404D6" w:rsidRDefault="00A06C73" w:rsidP="00A06C7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C73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B40A004" wp14:editId="20AFE806">
                <wp:simplePos x="0" y="0"/>
                <wp:positionH relativeFrom="column">
                  <wp:posOffset>3402330</wp:posOffset>
                </wp:positionH>
                <wp:positionV relativeFrom="paragraph">
                  <wp:posOffset>3141980</wp:posOffset>
                </wp:positionV>
                <wp:extent cx="1252220" cy="1188720"/>
                <wp:effectExtent l="0" t="0" r="24130" b="11430"/>
                <wp:wrapNone/>
                <wp:docPr id="52" name="Suorakulmio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220" cy="118872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B1EC8" w14:textId="77777777" w:rsidR="00A06C73" w:rsidRPr="008404D6" w:rsidRDefault="00A06C73" w:rsidP="00A06C7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softHyphen/>
                              <w:t xml:space="preserve">-10 </w:t>
                            </w:r>
                            <w:r w:rsidRPr="00583C12">
                              <w:rPr>
                                <w:sz w:val="18"/>
                                <w:szCs w:val="18"/>
                              </w:rPr>
                              <w:t>vapaaehtoista</w:t>
                            </w:r>
                          </w:p>
                          <w:p w14:paraId="2B28A504" w14:textId="77777777" w:rsidR="00A06C73" w:rsidRPr="008404D6" w:rsidRDefault="00A06C73" w:rsidP="00A06C7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B40A004" id="Suorakulmio 52" o:spid="_x0000_s1034" style="position:absolute;margin-left:267.9pt;margin-top:247.4pt;width:98.6pt;height:93.6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" fillcolor="white [3201]" strokecolor="red" strokeweight="1pt">
                <v:textbox>
                  <w:txbxContent>
                    <w:p w14:paraId="238B1EC8" w14:textId="77777777" w:rsidR="00A06C73" w:rsidRPr="008404D6" w:rsidRDefault="00A06C73" w:rsidP="00A06C7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5</w:t>
                      </w:r>
                      <w:r>
                        <w:rPr>
                          <w:sz w:val="20"/>
                          <w:szCs w:val="20"/>
                        </w:rPr>
                        <w:softHyphen/>
                        <w:t xml:space="preserve">-10 </w:t>
                      </w:r>
                      <w:r w:rsidRPr="00583C12">
                        <w:rPr>
                          <w:sz w:val="18"/>
                          <w:szCs w:val="18"/>
                        </w:rPr>
                        <w:t>vapaaehtoista</w:t>
                      </w:r>
                    </w:p>
                    <w:p w14:paraId="2B28A504" w14:textId="77777777" w:rsidR="00A06C73" w:rsidRPr="008404D6" w:rsidRDefault="00A06C73" w:rsidP="00A06C7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C73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A642186" wp14:editId="02F346E0">
                <wp:simplePos x="0" y="0"/>
                <wp:positionH relativeFrom="column">
                  <wp:posOffset>1398270</wp:posOffset>
                </wp:positionH>
                <wp:positionV relativeFrom="paragraph">
                  <wp:posOffset>2875280</wp:posOffset>
                </wp:positionV>
                <wp:extent cx="1252220" cy="259080"/>
                <wp:effectExtent l="0" t="0" r="24130" b="26670"/>
                <wp:wrapNone/>
                <wp:docPr id="16" name="Suorakulmi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220" cy="25908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1D816D" w14:textId="77777777" w:rsidR="00A06C73" w:rsidRPr="008404D6" w:rsidRDefault="00A06C73" w:rsidP="00A06C7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arajohtaja</w:t>
                            </w:r>
                          </w:p>
                          <w:p w14:paraId="7DFB1187" w14:textId="77777777" w:rsidR="00A06C73" w:rsidRPr="008404D6" w:rsidRDefault="00A06C73" w:rsidP="00A06C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A642186" id="Suorakulmio 16" o:spid="_x0000_s1035" style="position:absolute;margin-left:110.1pt;margin-top:226.4pt;width:98.6pt;height:20.4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" fillcolor="white [3201]" strokecolor="red" strokeweight="1pt">
                <v:textbox>
                  <w:txbxContent>
                    <w:p w14:paraId="631D816D" w14:textId="77777777" w:rsidR="00A06C73" w:rsidRPr="008404D6" w:rsidRDefault="00A06C73" w:rsidP="00A06C7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arajohtaja</w:t>
                      </w:r>
                    </w:p>
                    <w:p w14:paraId="7DFB1187" w14:textId="77777777" w:rsidR="00A06C73" w:rsidRPr="008404D6" w:rsidRDefault="00A06C73" w:rsidP="00A06C7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C73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155372E" wp14:editId="2F997C73">
                <wp:simplePos x="0" y="0"/>
                <wp:positionH relativeFrom="column">
                  <wp:posOffset>3402330</wp:posOffset>
                </wp:positionH>
                <wp:positionV relativeFrom="paragraph">
                  <wp:posOffset>2867660</wp:posOffset>
                </wp:positionV>
                <wp:extent cx="1252220" cy="259080"/>
                <wp:effectExtent l="0" t="0" r="24130" b="26670"/>
                <wp:wrapNone/>
                <wp:docPr id="49" name="Suorakulmio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220" cy="25908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908F02" w14:textId="77777777" w:rsidR="00A06C73" w:rsidRPr="008404D6" w:rsidRDefault="00A06C73" w:rsidP="00A06C7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arajohtaja</w:t>
                            </w:r>
                          </w:p>
                          <w:p w14:paraId="01CB1EBD" w14:textId="77777777" w:rsidR="00A06C73" w:rsidRPr="008404D6" w:rsidRDefault="00A06C73" w:rsidP="00A06C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155372E" id="Suorakulmio 49" o:spid="_x0000_s1036" style="position:absolute;margin-left:267.9pt;margin-top:225.8pt;width:98.6pt;height:20.4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" fillcolor="white [3201]" strokecolor="red" strokeweight="1pt">
                <v:textbox>
                  <w:txbxContent>
                    <w:p w14:paraId="61908F02" w14:textId="77777777" w:rsidR="00A06C73" w:rsidRPr="008404D6" w:rsidRDefault="00A06C73" w:rsidP="00A06C7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arajohtaja</w:t>
                      </w:r>
                    </w:p>
                    <w:p w14:paraId="01CB1EBD" w14:textId="77777777" w:rsidR="00A06C73" w:rsidRPr="008404D6" w:rsidRDefault="00A06C73" w:rsidP="00A06C7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C73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D7EF82" wp14:editId="5230B1DE">
                <wp:simplePos x="0" y="0"/>
                <wp:positionH relativeFrom="column">
                  <wp:posOffset>-339090</wp:posOffset>
                </wp:positionH>
                <wp:positionV relativeFrom="paragraph">
                  <wp:posOffset>2829560</wp:posOffset>
                </wp:positionV>
                <wp:extent cx="1252220" cy="259080"/>
                <wp:effectExtent l="0" t="0" r="24130" b="26670"/>
                <wp:wrapNone/>
                <wp:docPr id="24" name="Suorakulmio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2220" cy="25908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08D550" w14:textId="77777777" w:rsidR="00583C12" w:rsidRPr="008404D6" w:rsidRDefault="00583C12" w:rsidP="00583C12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arajohtaja</w:t>
                            </w:r>
                          </w:p>
                          <w:p w14:paraId="5DEC302F" w14:textId="77777777" w:rsidR="00583C12" w:rsidRPr="008404D6" w:rsidRDefault="00583C12" w:rsidP="00583C1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7D7EF82" id="Suorakulmio 24" o:spid="_x0000_s1037" style="position:absolute;margin-left:-26.7pt;margin-top:222.8pt;width:98.6pt;height:20.4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" fillcolor="white [3201]" strokecolor="red" strokeweight="1pt">
                <v:textbox>
                  <w:txbxContent>
                    <w:p w14:paraId="3008D550" w14:textId="77777777" w:rsidR="00583C12" w:rsidRPr="008404D6" w:rsidRDefault="00583C12" w:rsidP="00583C12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arajohtaja</w:t>
                      </w:r>
                    </w:p>
                    <w:p w14:paraId="5DEC302F" w14:textId="77777777" w:rsidR="00583C12" w:rsidRPr="008404D6" w:rsidRDefault="00583C12" w:rsidP="00583C1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40D1B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1EF5F40D" wp14:editId="48ECC8F9">
                <wp:simplePos x="0" y="0"/>
                <wp:positionH relativeFrom="column">
                  <wp:posOffset>3166110</wp:posOffset>
                </wp:positionH>
                <wp:positionV relativeFrom="paragraph">
                  <wp:posOffset>4601845</wp:posOffset>
                </wp:positionV>
                <wp:extent cx="3187065" cy="1013460"/>
                <wp:effectExtent l="0" t="0" r="13335" b="15240"/>
                <wp:wrapNone/>
                <wp:docPr id="47" name="Suorakulmi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7065" cy="1013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BE5C56" w14:textId="01688BF1" w:rsidR="00C439AF" w:rsidRPr="00A40D1B" w:rsidRDefault="00A40D1B" w:rsidP="00C439A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A40D1B">
                              <w:rPr>
                                <w:color w:val="000000" w:themeColor="text1"/>
                              </w:rPr>
                              <w:t xml:space="preserve">Tehtävät voivat sisältää toimintaa väkijoukoissa </w:t>
                            </w:r>
                            <w:r w:rsidR="00C439AF" w:rsidRPr="00A40D1B">
                              <w:rPr>
                                <w:color w:val="000000" w:themeColor="text1"/>
                              </w:rPr>
                              <w:t xml:space="preserve">ym. Erityistä varovaisuutta noudatettava ja toimintaa vain terveenä. </w:t>
                            </w:r>
                            <w:r w:rsidRPr="00A40D1B">
                              <w:rPr>
                                <w:color w:val="000000" w:themeColor="text1"/>
                              </w:rPr>
                              <w:t>R</w:t>
                            </w:r>
                            <w:r w:rsidR="00C439AF" w:rsidRPr="00A40D1B">
                              <w:rPr>
                                <w:color w:val="000000" w:themeColor="text1"/>
                              </w:rPr>
                              <w:t>iskiryhmi</w:t>
                            </w:r>
                            <w:r w:rsidRPr="00A40D1B">
                              <w:rPr>
                                <w:color w:val="000000" w:themeColor="text1"/>
                              </w:rPr>
                              <w:t>in kuuluvien tulee toimia tietokoneella ja puhelimitse. esim. haastattelu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tai organisaatio</w:t>
                            </w:r>
                            <w:r w:rsidRPr="00A40D1B">
                              <w:rPr>
                                <w:color w:val="000000" w:themeColor="text1"/>
                              </w:rPr>
                              <w:t>tehtävissä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EF5F40D" id="Suorakulmio 47" o:spid="_x0000_s1038" style="position:absolute;margin-left:249.3pt;margin-top:362.35pt;width:250.95pt;height:79.8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" fillcolor="white [3212]" strokecolor="black [3213]" strokeweight="1pt">
                <v:textbox>
                  <w:txbxContent>
                    <w:p w14:paraId="0CBE5C56" w14:textId="01688BF1" w:rsidR="00C439AF" w:rsidRPr="00A40D1B" w:rsidRDefault="00A40D1B" w:rsidP="00C439AF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A40D1B">
                        <w:rPr>
                          <w:color w:val="000000" w:themeColor="text1"/>
                        </w:rPr>
                        <w:t xml:space="preserve">Tehtävät voivat sisältää toimintaa väkijoukoissa </w:t>
                      </w:r>
                      <w:r w:rsidR="00C439AF" w:rsidRPr="00A40D1B">
                        <w:rPr>
                          <w:color w:val="000000" w:themeColor="text1"/>
                        </w:rPr>
                        <w:t xml:space="preserve">ym. Erityistä varovaisuutta noudatettava ja toimintaa vain terveenä. </w:t>
                      </w:r>
                      <w:r w:rsidRPr="00A40D1B">
                        <w:rPr>
                          <w:color w:val="000000" w:themeColor="text1"/>
                        </w:rPr>
                        <w:t>R</w:t>
                      </w:r>
                      <w:r w:rsidR="00C439AF" w:rsidRPr="00A40D1B">
                        <w:rPr>
                          <w:color w:val="000000" w:themeColor="text1"/>
                        </w:rPr>
                        <w:t>iskiryhmi</w:t>
                      </w:r>
                      <w:r w:rsidRPr="00A40D1B">
                        <w:rPr>
                          <w:color w:val="000000" w:themeColor="text1"/>
                        </w:rPr>
                        <w:t>in kuuluvien tulee toimia tietokoneella ja puhelimitse. esim. haastattelu</w:t>
                      </w:r>
                      <w:r>
                        <w:rPr>
                          <w:color w:val="000000" w:themeColor="text1"/>
                        </w:rPr>
                        <w:t xml:space="preserve"> tai organisaatio</w:t>
                      </w:r>
                      <w:r w:rsidRPr="00A40D1B">
                        <w:rPr>
                          <w:color w:val="000000" w:themeColor="text1"/>
                        </w:rPr>
                        <w:t>tehtävissä.</w:t>
                      </w:r>
                    </w:p>
                  </w:txbxContent>
                </v:textbox>
              </v:rect>
            </w:pict>
          </mc:Fallback>
        </mc:AlternateContent>
      </w:r>
      <w:r w:rsidR="00A40D1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84A2BD" wp14:editId="366A11CF">
                <wp:simplePos x="0" y="0"/>
                <wp:positionH relativeFrom="column">
                  <wp:posOffset>1482090</wp:posOffset>
                </wp:positionH>
                <wp:positionV relativeFrom="paragraph">
                  <wp:posOffset>1668145</wp:posOffset>
                </wp:positionV>
                <wp:extent cx="1407795" cy="259080"/>
                <wp:effectExtent l="0" t="0" r="20955" b="26670"/>
                <wp:wrapNone/>
                <wp:docPr id="5" name="Suorakulmi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7795" cy="25908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FB72AE" w14:textId="25410DBA" w:rsidR="008404D6" w:rsidRDefault="008404D6" w:rsidP="008404D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084A2BD" id="Suorakulmio 5" o:spid="_x0000_s1039" style="position:absolute;margin-left:116.7pt;margin-top:131.35pt;width:110.85pt;height:20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" fillcolor="white [3201]" strokecolor="red" strokeweight="1pt">
                <v:textbox>
                  <w:txbxContent>
                    <w:p w14:paraId="57FB72AE" w14:textId="25410DBA" w:rsidR="008404D6" w:rsidRDefault="008404D6" w:rsidP="008404D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40D1B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2727F09" wp14:editId="2517E8E1">
                <wp:simplePos x="0" y="0"/>
                <wp:positionH relativeFrom="margin">
                  <wp:align>left</wp:align>
                </wp:positionH>
                <wp:positionV relativeFrom="paragraph">
                  <wp:posOffset>799465</wp:posOffset>
                </wp:positionV>
                <wp:extent cx="1557020" cy="711200"/>
                <wp:effectExtent l="0" t="0" r="24130" b="12700"/>
                <wp:wrapNone/>
                <wp:docPr id="12" name="Suorakulmi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7020" cy="71120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B9C344" w14:textId="28465ECB" w:rsidR="00A40D1B" w:rsidRPr="00A40D1B" w:rsidRDefault="00A40D1B" w:rsidP="00A40D1B">
                            <w:pPr>
                              <w:rPr>
                                <w:b/>
                                <w:bCs/>
                                <w:color w:val="FF0000"/>
                                <w:sz w:val="21"/>
                                <w:szCs w:val="21"/>
                                <w:lang w:val="en-US"/>
                              </w:rPr>
                            </w:pPr>
                            <w:proofErr w:type="spellStart"/>
                            <w:r w:rsidRPr="00A40D1B">
                              <w:rPr>
                                <w:b/>
                                <w:bCs/>
                                <w:color w:val="FF0000"/>
                                <w:sz w:val="21"/>
                                <w:szCs w:val="21"/>
                                <w:lang w:val="en-US"/>
                              </w:rPr>
                              <w:t>Nimi</w:t>
                            </w:r>
                            <w:proofErr w:type="spellEnd"/>
                            <w:r w:rsidRPr="00A40D1B">
                              <w:rPr>
                                <w:b/>
                                <w:bCs/>
                                <w:color w:val="FF0000"/>
                                <w:sz w:val="21"/>
                                <w:szCs w:val="21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40D1B">
                              <w:rPr>
                                <w:b/>
                                <w:bCs/>
                                <w:color w:val="FF0000"/>
                                <w:sz w:val="21"/>
                                <w:szCs w:val="21"/>
                                <w:lang w:val="en-US"/>
                              </w:rPr>
                              <w:t>nimi</w:t>
                            </w:r>
                            <w:proofErr w:type="spellEnd"/>
                          </w:p>
                          <w:p w14:paraId="53966181" w14:textId="513CE235" w:rsidR="00A123B7" w:rsidRPr="00C439AF" w:rsidRDefault="00A06C73" w:rsidP="00A40D1B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  <w:t>V</w:t>
                            </w:r>
                            <w:r w:rsidR="00A40D1B">
                              <w:rPr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  <w:t>apaaehtoisten</w:t>
                            </w:r>
                            <w:proofErr w:type="spellEnd"/>
                            <w:r w:rsidR="00A40D1B">
                              <w:rPr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A40D1B">
                              <w:rPr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  <w:t>vastaanotto</w:t>
                            </w:r>
                            <w:proofErr w:type="spellEnd"/>
                            <w:r w:rsidR="00A40D1B">
                              <w:rPr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2727F09" id="Suorakulmio 12" o:spid="_x0000_s1040" style="position:absolute;margin-left:0;margin-top:62.95pt;width:122.6pt;height:56pt;z-index:2516797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" fillcolor="white [3201]" strokecolor="red" strokeweight="1pt">
                <v:textbox>
                  <w:txbxContent>
                    <w:p w14:paraId="56B9C344" w14:textId="28465ECB" w:rsidR="00A40D1B" w:rsidRPr="00A40D1B" w:rsidRDefault="00A40D1B" w:rsidP="00A40D1B">
                      <w:pPr>
                        <w:rPr>
                          <w:b/>
                          <w:bCs/>
                          <w:color w:val="FF0000"/>
                          <w:sz w:val="21"/>
                          <w:szCs w:val="21"/>
                          <w:lang w:val="en-US"/>
                        </w:rPr>
                      </w:pPr>
                      <w:r w:rsidRPr="00A40D1B">
                        <w:rPr>
                          <w:b/>
                          <w:bCs/>
                          <w:color w:val="FF0000"/>
                          <w:sz w:val="21"/>
                          <w:szCs w:val="21"/>
                          <w:lang w:val="en-US"/>
                        </w:rPr>
                        <w:t>Nimi, nimi</w:t>
                      </w:r>
                    </w:p>
                    <w:p w14:paraId="53966181" w14:textId="513CE235" w:rsidR="00A123B7" w:rsidRPr="00C439AF" w:rsidRDefault="00A06C73" w:rsidP="00A40D1B">
                      <w:pPr>
                        <w:rPr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1"/>
                          <w:szCs w:val="21"/>
                          <w:lang w:val="en-US"/>
                        </w:rPr>
                        <w:t>V</w:t>
                      </w:r>
                      <w:r w:rsidR="00A40D1B">
                        <w:rPr>
                          <w:b/>
                          <w:bCs/>
                          <w:sz w:val="21"/>
                          <w:szCs w:val="21"/>
                          <w:lang w:val="en-US"/>
                        </w:rPr>
                        <w:t xml:space="preserve">apaaehtoisten vastaanotto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439AF">
        <w:rPr>
          <w:noProof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4A50FFEC" wp14:editId="2076E4C4">
                <wp:simplePos x="0" y="0"/>
                <wp:positionH relativeFrom="column">
                  <wp:posOffset>-400494</wp:posOffset>
                </wp:positionH>
                <wp:positionV relativeFrom="paragraph">
                  <wp:posOffset>1607555</wp:posOffset>
                </wp:positionV>
                <wp:extent cx="7084023" cy="2752078"/>
                <wp:effectExtent l="0" t="0" r="15875" b="17145"/>
                <wp:wrapNone/>
                <wp:docPr id="48" name="Suorakulmio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84023" cy="27520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7C0E07" w14:textId="77777777" w:rsidR="00C439AF" w:rsidRPr="00C439AF" w:rsidRDefault="00C439AF" w:rsidP="00A06C73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A50FFEC" id="Suorakulmio 48" o:spid="_x0000_s1041" style="position:absolute;margin-left:-31.55pt;margin-top:126.6pt;width:557.8pt;height:216.7pt;z-index:251657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" fillcolor="white [3212]" strokecolor="black [3213]" strokeweight="1pt">
                <v:textbox>
                  <w:txbxContent>
                    <w:p w14:paraId="207C0E07" w14:textId="77777777" w:rsidR="00C439AF" w:rsidRPr="00C439AF" w:rsidRDefault="00C439AF" w:rsidP="00A06C73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439AF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C32F97D" wp14:editId="38AFB53C">
                <wp:simplePos x="0" y="0"/>
                <wp:positionH relativeFrom="column">
                  <wp:posOffset>-134164</wp:posOffset>
                </wp:positionH>
                <wp:positionV relativeFrom="paragraph">
                  <wp:posOffset>4599330</wp:posOffset>
                </wp:positionV>
                <wp:extent cx="3187065" cy="967105"/>
                <wp:effectExtent l="0" t="0" r="13335" b="10795"/>
                <wp:wrapNone/>
                <wp:docPr id="46" name="Suorakulmio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7065" cy="96710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4E35AF" w14:textId="4657AEEB" w:rsidR="00C439AF" w:rsidRPr="00A40D1B" w:rsidRDefault="00C439AF" w:rsidP="00C439A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A40D1B">
                              <w:rPr>
                                <w:color w:val="000000" w:themeColor="text1"/>
                              </w:rPr>
                              <w:t xml:space="preserve">Tehtävät hoidetaan </w:t>
                            </w:r>
                            <w:r w:rsidR="00A40D1B" w:rsidRPr="00A40D1B">
                              <w:rPr>
                                <w:color w:val="000000" w:themeColor="text1"/>
                              </w:rPr>
                              <w:t>lähinnä ilman vapaaehtoiskontaktia. Mahdollisimman vähän toimintaa</w:t>
                            </w:r>
                            <w:r w:rsidRPr="00A40D1B">
                              <w:rPr>
                                <w:color w:val="000000" w:themeColor="text1"/>
                              </w:rPr>
                              <w:t xml:space="preserve"> kentällä ja/tai kontaktissa ulkopuolisi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C32F97D" id="Suorakulmio 46" o:spid="_x0000_s1042" style="position:absolute;margin-left:-10.55pt;margin-top:362.15pt;width:250.95pt;height:76.1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" fillcolor="#e7e6e6 [3214]" strokecolor="#e7e6e6 [3214]" strokeweight="1pt">
                <v:textbox>
                  <w:txbxContent>
                    <w:p w14:paraId="084E35AF" w14:textId="4657AEEB" w:rsidR="00C439AF" w:rsidRPr="00A40D1B" w:rsidRDefault="00C439AF" w:rsidP="00C439AF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A40D1B">
                        <w:rPr>
                          <w:color w:val="000000" w:themeColor="text1"/>
                        </w:rPr>
                        <w:t xml:space="preserve">Tehtävät hoidetaan </w:t>
                      </w:r>
                      <w:r w:rsidR="00A40D1B" w:rsidRPr="00A40D1B">
                        <w:rPr>
                          <w:color w:val="000000" w:themeColor="text1"/>
                        </w:rPr>
                        <w:t>lähinnä ilman vapaaehtoiskontaktia. Mahdollisimman vähän toimintaa</w:t>
                      </w:r>
                      <w:r w:rsidRPr="00A40D1B">
                        <w:rPr>
                          <w:color w:val="000000" w:themeColor="text1"/>
                        </w:rPr>
                        <w:t xml:space="preserve"> kentällä ja/tai kontaktissa ulkopuolisiin</w:t>
                      </w:r>
                    </w:p>
                  </w:txbxContent>
                </v:textbox>
              </v:rect>
            </w:pict>
          </mc:Fallback>
        </mc:AlternateContent>
      </w:r>
      <w:r w:rsidR="00583C12"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0D25CE60" wp14:editId="7E6AE59B">
                <wp:simplePos x="0" y="0"/>
                <wp:positionH relativeFrom="column">
                  <wp:posOffset>-400494</wp:posOffset>
                </wp:positionH>
                <wp:positionV relativeFrom="paragraph">
                  <wp:posOffset>379342</wp:posOffset>
                </wp:positionV>
                <wp:extent cx="7084381" cy="1220063"/>
                <wp:effectExtent l="0" t="0" r="15240" b="12065"/>
                <wp:wrapNone/>
                <wp:docPr id="45" name="Suorakulmio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84381" cy="122006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FBFF11A" id="Suorakulmio 45" o:spid="_x0000_s1026" style="position:absolute;margin-left:-31.55pt;margin-top:29.85pt;width:557.85pt;height:96.05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" fillcolor="#e7e6e6 [3214]" strokecolor="#e7e6e6 [3214]" strokeweight="1pt"/>
            </w:pict>
          </mc:Fallback>
        </mc:AlternateContent>
      </w:r>
      <w:r w:rsidR="00583C12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5F75601" wp14:editId="5CAB5760">
                <wp:simplePos x="0" y="0"/>
                <wp:positionH relativeFrom="column">
                  <wp:posOffset>5711165</wp:posOffset>
                </wp:positionH>
                <wp:positionV relativeFrom="paragraph">
                  <wp:posOffset>1901245</wp:posOffset>
                </wp:positionV>
                <wp:extent cx="189557" cy="937211"/>
                <wp:effectExtent l="12700" t="12700" r="52070" b="28575"/>
                <wp:wrapNone/>
                <wp:docPr id="44" name="Suora nuoliyhdysviiva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57" cy="93721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5037660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uora nuoliyhdysviiva 44" o:spid="_x0000_s1026" type="#_x0000_t32" style="position:absolute;margin-left:449.7pt;margin-top:149.7pt;width:14.95pt;height:73.8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" strokecolor="red" strokeweight="1.5pt">
                <v:stroke endarrow="block" joinstyle="miter"/>
              </v:shape>
            </w:pict>
          </mc:Fallback>
        </mc:AlternateContent>
      </w:r>
      <w:r w:rsidR="00583C12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72356BE" wp14:editId="3B685C82">
                <wp:simplePos x="0" y="0"/>
                <wp:positionH relativeFrom="column">
                  <wp:posOffset>3914712</wp:posOffset>
                </wp:positionH>
                <wp:positionV relativeFrom="paragraph">
                  <wp:posOffset>1901245</wp:posOffset>
                </wp:positionV>
                <wp:extent cx="96995" cy="927113"/>
                <wp:effectExtent l="12700" t="12700" r="30480" b="25400"/>
                <wp:wrapNone/>
                <wp:docPr id="42" name="Suora nuoliyhdysviiva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995" cy="927113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50364AE1" id="Suora nuoliyhdysviiva 42" o:spid="_x0000_s1026" type="#_x0000_t32" style="position:absolute;margin-left:308.25pt;margin-top:149.7pt;width:7.65pt;height:73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" strokecolor="red" strokeweight="1.5pt">
                <v:stroke endarrow="block" joinstyle="miter"/>
              </v:shape>
            </w:pict>
          </mc:Fallback>
        </mc:AlternateContent>
      </w:r>
      <w:r w:rsidR="00583C12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4942965C" wp14:editId="49D5C207">
                <wp:simplePos x="0" y="0"/>
                <wp:positionH relativeFrom="column">
                  <wp:posOffset>2023672</wp:posOffset>
                </wp:positionH>
                <wp:positionV relativeFrom="paragraph">
                  <wp:posOffset>1901245</wp:posOffset>
                </wp:positionV>
                <wp:extent cx="100916" cy="928333"/>
                <wp:effectExtent l="63500" t="12700" r="13970" b="24765"/>
                <wp:wrapNone/>
                <wp:docPr id="38" name="Suora nuoliyhdysviiva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916" cy="928333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A20C4F9" id="Suora nuoliyhdysviiva 38" o:spid="_x0000_s1026" type="#_x0000_t32" style="position:absolute;margin-left:159.35pt;margin-top:149.7pt;width:7.95pt;height:73.1pt;flip:x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" strokecolor="red" strokeweight="1.5pt">
                <v:stroke endarrow="block" joinstyle="miter"/>
              </v:shape>
            </w:pict>
          </mc:Fallback>
        </mc:AlternateContent>
      </w:r>
      <w:r w:rsidR="00583C12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BA35584" wp14:editId="22F3C2B2">
                <wp:simplePos x="0" y="0"/>
                <wp:positionH relativeFrom="column">
                  <wp:posOffset>913129</wp:posOffset>
                </wp:positionH>
                <wp:positionV relativeFrom="paragraph">
                  <wp:posOffset>1387475</wp:posOffset>
                </wp:positionV>
                <wp:extent cx="2143125" cy="276225"/>
                <wp:effectExtent l="25400" t="12700" r="3175" b="53975"/>
                <wp:wrapNone/>
                <wp:docPr id="18" name="Suora nuoliyhdysviiva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43125" cy="2762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1C854268" id="Suora nuoliyhdysviiva 18" o:spid="_x0000_s1026" type="#_x0000_t32" style="position:absolute;margin-left:71.9pt;margin-top:109.25pt;width:168.75pt;height:21.75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" strokecolor="red" strokeweight="1.5pt">
                <v:stroke endarrow="block" joinstyle="miter"/>
              </v:shape>
            </w:pict>
          </mc:Fallback>
        </mc:AlternateContent>
      </w:r>
      <w:r w:rsidR="00583C12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34EE762" wp14:editId="250F67B4">
                <wp:simplePos x="0" y="0"/>
                <wp:positionH relativeFrom="column">
                  <wp:posOffset>3054350</wp:posOffset>
                </wp:positionH>
                <wp:positionV relativeFrom="paragraph">
                  <wp:posOffset>1390015</wp:posOffset>
                </wp:positionV>
                <wp:extent cx="2593340" cy="270510"/>
                <wp:effectExtent l="12700" t="12700" r="35560" b="59690"/>
                <wp:wrapNone/>
                <wp:docPr id="22" name="Suora nuoliyhdysviiva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93340" cy="2705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26198F03" id="Suora nuoliyhdysviiva 22" o:spid="_x0000_s1026" type="#_x0000_t32" style="position:absolute;margin-left:240.5pt;margin-top:109.45pt;width:204.2pt;height:21.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" strokecolor="red" strokeweight="1.5pt">
                <v:stroke endarrow="block" joinstyle="miter"/>
              </v:shape>
            </w:pict>
          </mc:Fallback>
        </mc:AlternateContent>
      </w:r>
      <w:r w:rsidR="00A123B7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8134F86" wp14:editId="1768196E">
                <wp:simplePos x="0" y="0"/>
                <wp:positionH relativeFrom="column">
                  <wp:posOffset>3055312</wp:posOffset>
                </wp:positionH>
                <wp:positionV relativeFrom="paragraph">
                  <wp:posOffset>1389402</wp:posOffset>
                </wp:positionV>
                <wp:extent cx="859177" cy="271079"/>
                <wp:effectExtent l="12700" t="12700" r="17145" b="46990"/>
                <wp:wrapNone/>
                <wp:docPr id="21" name="Suora nuoliyhdysviiva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9177" cy="27107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1212E6C8" id="Suora nuoliyhdysviiva 21" o:spid="_x0000_s1026" type="#_x0000_t32" style="position:absolute;margin-left:240.6pt;margin-top:109.4pt;width:67.65pt;height:21.3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" strokecolor="red" strokeweight="1.5pt">
                <v:stroke endarrow="block" joinstyle="miter"/>
              </v:shape>
            </w:pict>
          </mc:Fallback>
        </mc:AlternateContent>
      </w:r>
      <w:r w:rsidR="00A123B7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23AC4C0" wp14:editId="086B1F26">
                <wp:simplePos x="0" y="0"/>
                <wp:positionH relativeFrom="column">
                  <wp:posOffset>2216675</wp:posOffset>
                </wp:positionH>
                <wp:positionV relativeFrom="paragraph">
                  <wp:posOffset>1389402</wp:posOffset>
                </wp:positionV>
                <wp:extent cx="839929" cy="275240"/>
                <wp:effectExtent l="25400" t="12700" r="11430" b="42545"/>
                <wp:wrapNone/>
                <wp:docPr id="17" name="Suora nuoliyhdysviiva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9929" cy="27524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223F03C9" id="Suora nuoliyhdysviiva 17" o:spid="_x0000_s1026" type="#_x0000_t32" style="position:absolute;margin-left:174.55pt;margin-top:109.4pt;width:66.15pt;height:21.65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" strokecolor="red" strokeweight="1.5pt">
                <v:stroke endarrow="block" joinstyle="miter"/>
              </v:shape>
            </w:pict>
          </mc:Fallback>
        </mc:AlternateContent>
      </w:r>
      <w:r w:rsidR="00A123B7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ADEF0EE" wp14:editId="65CDB533">
                <wp:simplePos x="0" y="0"/>
                <wp:positionH relativeFrom="column">
                  <wp:posOffset>3914489</wp:posOffset>
                </wp:positionH>
                <wp:positionV relativeFrom="paragraph">
                  <wp:posOffset>1210726</wp:posOffset>
                </wp:positionV>
                <wp:extent cx="423020" cy="0"/>
                <wp:effectExtent l="12700" t="12700" r="8890" b="12700"/>
                <wp:wrapNone/>
                <wp:docPr id="14" name="Suora yhdysviiva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30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BDE1864" id="Suora yhdysviiva 14" o:spid="_x0000_s1026" style="position:absolute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8.25pt,95.35pt" to="341.55pt,9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" strokecolor="red" strokeweight="1.5pt">
                <v:stroke joinstyle="miter"/>
              </v:line>
            </w:pict>
          </mc:Fallback>
        </mc:AlternateContent>
      </w:r>
      <w:r w:rsidR="00A123B7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FAD498F" wp14:editId="55EBB93B">
                <wp:simplePos x="0" y="0"/>
                <wp:positionH relativeFrom="column">
                  <wp:posOffset>1560567</wp:posOffset>
                </wp:positionH>
                <wp:positionV relativeFrom="paragraph">
                  <wp:posOffset>1124454</wp:posOffset>
                </wp:positionV>
                <wp:extent cx="168253" cy="0"/>
                <wp:effectExtent l="0" t="12700" r="22860" b="12700"/>
                <wp:wrapNone/>
                <wp:docPr id="13" name="Suora yhdysviiv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253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4BA0BD96" id="Suora yhdysviiva 13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9pt,88.55pt" to="136.15pt,8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" strokecolor="red" strokeweight="1.5pt">
                <v:stroke joinstyle="miter"/>
              </v:line>
            </w:pict>
          </mc:Fallback>
        </mc:AlternateContent>
      </w:r>
      <w:r w:rsidR="007B24DA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2DF4CF" wp14:editId="31158403">
                <wp:simplePos x="0" y="0"/>
                <wp:positionH relativeFrom="column">
                  <wp:posOffset>4335386</wp:posOffset>
                </wp:positionH>
                <wp:positionV relativeFrom="paragraph">
                  <wp:posOffset>893225</wp:posOffset>
                </wp:positionV>
                <wp:extent cx="1450427" cy="515007"/>
                <wp:effectExtent l="0" t="0" r="10160" b="18415"/>
                <wp:wrapNone/>
                <wp:docPr id="10" name="Suorakulmi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0427" cy="515007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B1E06A" w14:textId="00AEFAC0" w:rsidR="00A40D1B" w:rsidRPr="00A40D1B" w:rsidRDefault="00A40D1B" w:rsidP="008404D6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A40D1B">
                              <w:rPr>
                                <w:b/>
                                <w:bCs/>
                                <w:color w:val="FF0000"/>
                              </w:rPr>
                              <w:t>nimi, nimi</w:t>
                            </w:r>
                          </w:p>
                          <w:p w14:paraId="46553C48" w14:textId="3E0DBA53" w:rsidR="008404D6" w:rsidRDefault="00A40D1B" w:rsidP="008404D6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Osaston viestint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F2DF4CF" id="Suorakulmio 10" o:spid="_x0000_s1043" style="position:absolute;margin-left:341.35pt;margin-top:70.35pt;width:114.2pt;height:40.5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" fillcolor="white [3201]" strokecolor="red" strokeweight="1pt">
                <v:textbox>
                  <w:txbxContent>
                    <w:p w14:paraId="2FB1E06A" w14:textId="00AEFAC0" w:rsidR="00A40D1B" w:rsidRPr="00A40D1B" w:rsidRDefault="00A40D1B" w:rsidP="008404D6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 w:rsidRPr="00A40D1B">
                        <w:rPr>
                          <w:b/>
                          <w:bCs/>
                          <w:color w:val="FF0000"/>
                        </w:rPr>
                        <w:t>nimi, nimi</w:t>
                      </w:r>
                    </w:p>
                    <w:p w14:paraId="46553C48" w14:textId="3E0DBA53" w:rsidR="008404D6" w:rsidRDefault="00A40D1B" w:rsidP="008404D6">
                      <w:pPr>
                        <w:jc w:val="center"/>
                      </w:pPr>
                      <w:r>
                        <w:rPr>
                          <w:b/>
                          <w:bCs/>
                        </w:rPr>
                        <w:t>Osaston viestintä</w:t>
                      </w:r>
                    </w:p>
                  </w:txbxContent>
                </v:textbox>
              </v:rect>
            </w:pict>
          </mc:Fallback>
        </mc:AlternateContent>
      </w:r>
      <w:r w:rsidR="007B24D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17646A0" wp14:editId="5180324E">
                <wp:simplePos x="0" y="0"/>
                <wp:positionH relativeFrom="column">
                  <wp:posOffset>4918272</wp:posOffset>
                </wp:positionH>
                <wp:positionV relativeFrom="paragraph">
                  <wp:posOffset>1665211</wp:posOffset>
                </wp:positionV>
                <wp:extent cx="1408386" cy="231228"/>
                <wp:effectExtent l="0" t="0" r="14605" b="10160"/>
                <wp:wrapNone/>
                <wp:docPr id="9" name="Suorakulmi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8386" cy="231228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F9DDE5" w14:textId="77777777" w:rsidR="008404D6" w:rsidRDefault="008404D6" w:rsidP="008404D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BDFD025" id="Suorakulmio 9" o:spid="_x0000_s1046" style="position:absolute;margin-left:387.25pt;margin-top:131.1pt;width:110.9pt;height:18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" fillcolor="white [3201]" strokecolor="red" strokeweight="1pt">
                <v:textbox>
                  <w:txbxContent>
                    <w:p w:rsidR="008404D6" w:rsidRDefault="008404D6" w:rsidP="008404D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B24D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27F030B" wp14:editId="21406221">
                <wp:simplePos x="0" y="0"/>
                <wp:positionH relativeFrom="column">
                  <wp:posOffset>3236354</wp:posOffset>
                </wp:positionH>
                <wp:positionV relativeFrom="paragraph">
                  <wp:posOffset>1664970</wp:posOffset>
                </wp:positionV>
                <wp:extent cx="1408386" cy="231228"/>
                <wp:effectExtent l="0" t="0" r="14605" b="10160"/>
                <wp:wrapNone/>
                <wp:docPr id="7" name="Suorakulmi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8386" cy="231228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15ADF4" w14:textId="77777777" w:rsidR="008404D6" w:rsidRDefault="008404D6" w:rsidP="008404D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27F030B" id="Suorakulmio 7" o:spid="_x0000_s1045" style="position:absolute;margin-left:254.85pt;margin-top:131.1pt;width:110.9pt;height:18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" fillcolor="white [3201]" strokecolor="red" strokeweight="1pt">
                <v:textbox>
                  <w:txbxContent>
                    <w:p w14:paraId="2815ADF4" w14:textId="77777777" w:rsidR="008404D6" w:rsidRDefault="008404D6" w:rsidP="008404D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sectPr w:rsidR="007B24DA" w:rsidSect="00D2612C">
      <w:pgSz w:w="11900" w:h="16840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1105F1" w14:textId="77777777" w:rsidR="00F70F68" w:rsidRDefault="00F70F68" w:rsidP="00FC4D80">
      <w:r>
        <w:separator/>
      </w:r>
    </w:p>
  </w:endnote>
  <w:endnote w:type="continuationSeparator" w:id="0">
    <w:p w14:paraId="3413D33B" w14:textId="77777777" w:rsidR="00F70F68" w:rsidRDefault="00F70F68" w:rsidP="00FC4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E6B35" w14:textId="77777777" w:rsidR="00F70F68" w:rsidRDefault="00F70F68" w:rsidP="00FC4D80">
      <w:r>
        <w:separator/>
      </w:r>
    </w:p>
  </w:footnote>
  <w:footnote w:type="continuationSeparator" w:id="0">
    <w:p w14:paraId="69EB1BC7" w14:textId="77777777" w:rsidR="00F70F68" w:rsidRDefault="00F70F68" w:rsidP="00FC4D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2tDAwNzMxsTC2sDBW0lEKTi0uzszPAykwrAUAKglqTCwAAAA="/>
  </w:docVars>
  <w:rsids>
    <w:rsidRoot w:val="007B24DA"/>
    <w:rsid w:val="000F78A9"/>
    <w:rsid w:val="00346FF4"/>
    <w:rsid w:val="00583C12"/>
    <w:rsid w:val="006639A9"/>
    <w:rsid w:val="006D24DA"/>
    <w:rsid w:val="007B24DA"/>
    <w:rsid w:val="008404D6"/>
    <w:rsid w:val="009B2C1A"/>
    <w:rsid w:val="00A06C73"/>
    <w:rsid w:val="00A123B7"/>
    <w:rsid w:val="00A40D1B"/>
    <w:rsid w:val="00A84D87"/>
    <w:rsid w:val="00C26F92"/>
    <w:rsid w:val="00C439AF"/>
    <w:rsid w:val="00C66CE6"/>
    <w:rsid w:val="00D2612C"/>
    <w:rsid w:val="00F03F50"/>
    <w:rsid w:val="00F70F68"/>
    <w:rsid w:val="00FC4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503735"/>
  <w15:chartTrackingRefBased/>
  <w15:docId w15:val="{96F6DB9C-F660-8B43-983C-1E82CEDEA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i-FI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4D80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4D80"/>
  </w:style>
  <w:style w:type="paragraph" w:styleId="Footer">
    <w:name w:val="footer"/>
    <w:basedOn w:val="Normal"/>
    <w:link w:val="FooterChar"/>
    <w:uiPriority w:val="99"/>
    <w:unhideWhenUsed/>
    <w:rsid w:val="00FC4D80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4D80"/>
  </w:style>
  <w:style w:type="character" w:styleId="Hyperlink">
    <w:name w:val="Hyperlink"/>
    <w:basedOn w:val="DefaultParagraphFont"/>
    <w:uiPriority w:val="99"/>
    <w:unhideWhenUsed/>
    <w:rsid w:val="00FC4D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4D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asiointiapu.helsinki@redcross.fi" TargetMode="External"/><Relationship Id="rId4" Type="http://schemas.openxmlformats.org/officeDocument/2006/relationships/styles" Target="styles.xml"/><Relationship Id="rId9" Type="http://schemas.openxmlformats.org/officeDocument/2006/relationships/hyperlink" Target="mailto:asiointiapu.helsinki@redcross.fi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C7882447CFC2E043AD0428858A4BBB6E" ma:contentTypeVersion="7" ma:contentTypeDescription="Luo uusi asiakirja." ma:contentTypeScope="" ma:versionID="9a04be4d0f0c5678027126c6e3787177">
  <xsd:schema xmlns:xsd="http://www.w3.org/2001/XMLSchema" xmlns:xs="http://www.w3.org/2001/XMLSchema" xmlns:p="http://schemas.microsoft.com/office/2006/metadata/properties" xmlns:ns2="b2d7dce4-916a-4afa-80b6-a204a3d75642" targetNamespace="http://schemas.microsoft.com/office/2006/metadata/properties" ma:root="true" ma:fieldsID="21db4240715f3894551e0cf2567f223a" ns2:_="">
    <xsd:import namespace="b2d7dce4-916a-4afa-80b6-a204a3d756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7dce4-916a-4afa-80b6-a204a3d756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E2BEB5-38BF-4CD4-8B68-CC922FE114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d7dce4-916a-4afa-80b6-a204a3d756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FE6C2F-AE51-46C1-9473-8EF99DEBAF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182391-A519-44E8-840D-69CEFA90E77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</Words>
  <Characters>8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e Tuominen</dc:creator>
  <cp:keywords/>
  <dc:description/>
  <cp:lastModifiedBy>Yared Mehalet</cp:lastModifiedBy>
  <cp:revision>2</cp:revision>
  <dcterms:created xsi:type="dcterms:W3CDTF">2020-12-02T15:54:00Z</dcterms:created>
  <dcterms:modified xsi:type="dcterms:W3CDTF">2020-12-02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882447CFC2E043AD0428858A4BBB6E</vt:lpwstr>
  </property>
</Properties>
</file>